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7A27" w:rsidRDefault="00EF7A27">
      <w:bookmarkStart w:id="0" w:name="_GoBack"/>
      <w:bookmarkEnd w:id="0"/>
      <w:r>
        <w:t>首先是文件路径问题，</w:t>
      </w:r>
      <w:r>
        <w:t>why windows uses backslashes and everything else uses forward slashes?</w:t>
      </w:r>
    </w:p>
    <w:p w:rsidR="00661216" w:rsidRDefault="002F3346">
      <w:hyperlink r:id="rId6" w:history="1">
        <w:r w:rsidR="00EF7A27" w:rsidRPr="00032C66">
          <w:rPr>
            <w:rStyle w:val="a5"/>
          </w:rPr>
          <w:t>https://www.howtogeek.com/181774/why-windows-uses-backslashes-and-everything-else-uses-forward-slashes/</w:t>
        </w:r>
      </w:hyperlink>
    </w:p>
    <w:p w:rsidR="00AB7CF3" w:rsidRDefault="00AB7CF3">
      <w:r>
        <w:t>即</w:t>
      </w:r>
      <w:r>
        <w:t>windows</w:t>
      </w:r>
      <w:r>
        <w:t>用反斜杠，</w:t>
      </w:r>
      <w:r w:rsidRPr="00AB7CF3">
        <w:t>D:\data\Records\fif</w:t>
      </w:r>
      <w:r w:rsidR="00415DA1">
        <w:t>，</w:t>
      </w:r>
      <w:r>
        <w:t>其他操作系统使用斜杠。</w:t>
      </w:r>
    </w:p>
    <w:p w:rsidR="00AB5C7E" w:rsidRDefault="00AB5C7E"/>
    <w:p w:rsidR="00AB5C7E" w:rsidRDefault="00AB5C7E">
      <w:pPr>
        <w:rPr>
          <w:rFonts w:hint="eastAsia"/>
        </w:rPr>
      </w:pPr>
      <w:r>
        <w:t>os.walk</w:t>
      </w:r>
      <w:r>
        <w:t>遍历出某路径下的所有文件</w:t>
      </w:r>
    </w:p>
    <w:p w:rsidR="00EF7A27" w:rsidRDefault="00AB5C7E">
      <w:hyperlink r:id="rId7" w:history="1">
        <w:r w:rsidRPr="00032C66">
          <w:rPr>
            <w:rStyle w:val="a5"/>
          </w:rPr>
          <w:t>http://7731023.blog.51cto.com/7721023/1297827</w:t>
        </w:r>
      </w:hyperlink>
    </w:p>
    <w:p w:rsidR="00AB5C7E" w:rsidRDefault="00AB5C7E"/>
    <w:p w:rsidR="00EF7A27" w:rsidRDefault="00EF7A27"/>
    <w:p w:rsidR="00AB5C7E" w:rsidRDefault="00AB5C7E">
      <w:pPr>
        <w:rPr>
          <w:rFonts w:hint="eastAsia"/>
        </w:rPr>
      </w:pPr>
    </w:p>
    <w:p w:rsidR="00415DA1" w:rsidRDefault="00415DA1"/>
    <w:p w:rsidR="00415DA1" w:rsidRDefault="00415DA1">
      <w:pPr>
        <w:rPr>
          <w:rFonts w:hint="eastAsia"/>
        </w:rPr>
      </w:pPr>
    </w:p>
    <w:sectPr w:rsidR="00415DA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3346" w:rsidRDefault="002F3346" w:rsidP="00EF7A27">
      <w:r>
        <w:separator/>
      </w:r>
    </w:p>
  </w:endnote>
  <w:endnote w:type="continuationSeparator" w:id="0">
    <w:p w:rsidR="002F3346" w:rsidRDefault="002F3346" w:rsidP="00EF7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3346" w:rsidRDefault="002F3346" w:rsidP="00EF7A27">
      <w:r>
        <w:separator/>
      </w:r>
    </w:p>
  </w:footnote>
  <w:footnote w:type="continuationSeparator" w:id="0">
    <w:p w:rsidR="002F3346" w:rsidRDefault="002F3346" w:rsidP="00EF7A2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2MDWwMDUytLQ0NzJT0lEKTi0uzszPAykwqgUAM2mBfCwAAAA="/>
  </w:docVars>
  <w:rsids>
    <w:rsidRoot w:val="00CD287D"/>
    <w:rsid w:val="002F3346"/>
    <w:rsid w:val="00415DA1"/>
    <w:rsid w:val="00661216"/>
    <w:rsid w:val="00812AF2"/>
    <w:rsid w:val="00961597"/>
    <w:rsid w:val="00AB5C7E"/>
    <w:rsid w:val="00AB7CF3"/>
    <w:rsid w:val="00CD287D"/>
    <w:rsid w:val="00E62E0B"/>
    <w:rsid w:val="00EF27C6"/>
    <w:rsid w:val="00EF7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14660EB-023A-4498-A7BB-D08F5469A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F7A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F7A2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F7A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F7A27"/>
    <w:rPr>
      <w:sz w:val="18"/>
      <w:szCs w:val="18"/>
    </w:rPr>
  </w:style>
  <w:style w:type="character" w:styleId="a5">
    <w:name w:val="Hyperlink"/>
    <w:basedOn w:val="a0"/>
    <w:uiPriority w:val="99"/>
    <w:unhideWhenUsed/>
    <w:rsid w:val="00EF7A27"/>
    <w:rPr>
      <w:color w:val="0563C1" w:themeColor="hyperlink"/>
      <w:u w:val="single"/>
    </w:rPr>
  </w:style>
  <w:style w:type="character" w:styleId="a6">
    <w:name w:val="FollowedHyperlink"/>
    <w:basedOn w:val="a0"/>
    <w:uiPriority w:val="99"/>
    <w:semiHidden/>
    <w:unhideWhenUsed/>
    <w:rsid w:val="00E62E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7731023.blog.51cto.com/7721023/129782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howtogeek.com/181774/why-windows-uses-backslashes-and-everything-else-uses-forward-slashes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72</Words>
  <Characters>412</Characters>
  <Application>Microsoft Office Word</Application>
  <DocSecurity>0</DocSecurity>
  <Lines>3</Lines>
  <Paragraphs>1</Paragraphs>
  <ScaleCrop>false</ScaleCrop>
  <Company>BUAA</Company>
  <LinksUpToDate>false</LinksUpToDate>
  <CharactersWithSpaces>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Liu</dc:creator>
  <cp:keywords/>
  <dc:description/>
  <cp:lastModifiedBy>DongLiu</cp:lastModifiedBy>
  <cp:revision>6</cp:revision>
  <dcterms:created xsi:type="dcterms:W3CDTF">2017-02-23T06:31:00Z</dcterms:created>
  <dcterms:modified xsi:type="dcterms:W3CDTF">2017-02-23T08:36:00Z</dcterms:modified>
</cp:coreProperties>
</file>